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Oreg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od Riv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noma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col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hing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k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ckama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mhi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ck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matill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36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01Z</dcterms:created>
  <dcterms:modified xsi:type="dcterms:W3CDTF">2025-06-20T21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